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hina</w:t>
      </w:r>
      <w:r>
        <w:t xml:space="preserve"> </w:t>
      </w:r>
      <w:r>
        <w:t xml:space="preserve">Shanghai's</w:t>
      </w:r>
      <w:r>
        <w:t xml:space="preserve"> </w:t>
      </w:r>
      <w:r>
        <w:t xml:space="preserve">Urban</w:t>
      </w:r>
      <w:r>
        <w:t xml:space="preserve"> </w:t>
      </w:r>
      <w:r>
        <w:t xml:space="preserve">Development</w:t>
      </w:r>
    </w:p>
    <w:bookmarkStart w:id="26" w:name="X283157ee285acbd9edf62424b819d37e5cd5e80"/>
    <w:p>
      <w:pPr>
        <w:pStyle w:val="Heading1"/>
      </w:pPr>
      <w:r>
        <w:t xml:space="preserve">Dissertation: The Critical Role of Systems Engineering in Advancing China Shanghai's Sustainable and Technological Future</w:t>
      </w:r>
    </w:p>
    <w:bookmarkStart w:id="20" w:name="X3ae27d5a2664c076a1c22d4ab594920e199054f"/>
    <w:p>
      <w:pPr>
        <w:pStyle w:val="Heading2"/>
      </w:pPr>
      <w:r>
        <w:t xml:space="preserve">Introduction: Bridging Complexities in a Global Metropolis</w:t>
      </w:r>
    </w:p>
    <w:p>
      <w:pPr>
        <w:pStyle w:val="FirstParagraph"/>
      </w:pPr>
      <w:r>
        <w:t xml:space="preserve">This Dissertation explores the indispensable function of the Systems Engineer within the dynamic technological and urban landscape of China Shanghai. As one of the world's most populous and economically significant cities, Shanghai faces unprecedented challenges in infrastructure management, industrial innovation, and sustainable growth. Systems Engineering emerges not merely as a technical discipline but as a strategic necessity for orchestrating complex systems that underpin Shanghai's ambition to become a global leader in smart city development by 2035. This Dissertation argues that the role of the Systems Engineer is pivotal to translating Shanghai's visionary goals into tangible, integrated, and resilient urban solutions.</w:t>
      </w:r>
    </w:p>
    <w:bookmarkEnd w:id="20"/>
    <w:bookmarkStart w:id="21" w:name="Xd26d382498ac8d872156fa419e5a4556447cb58"/>
    <w:p>
      <w:pPr>
        <w:pStyle w:val="Heading2"/>
      </w:pPr>
      <w:r>
        <w:t xml:space="preserve">Shanghai: A Nexus Demanding Systems Engineering Expertise</w:t>
      </w:r>
    </w:p>
    <w:p>
      <w:pPr>
        <w:pStyle w:val="FirstParagraph"/>
      </w:pPr>
      <w:r>
        <w:t xml:space="preserve">China Shanghai operates at a unique intersection of scale, speed, and sophistication. Its economy generates over USD $1 trillion annually, driving global supply chains from the Port of Shanghai—the world's busiest container port—to cutting-edge tech hubs in Zhangjiang Science City and the Pudong New Area. Simultaneously, Shanghai grapples with critical urban pressures: a population exceeding 24 million, dense infrastructure networks (including 800 km of metro lines), and ambitious carbon neutrality targets for 2050. Addressing these challenges requires holistic systems thinking far beyond traditional engineering silos.</w:t>
      </w:r>
    </w:p>
    <w:p>
      <w:pPr>
        <w:pStyle w:val="BodyText"/>
      </w:pPr>
      <w:r>
        <w:t xml:space="preserve">Systems Engineering provides the methodological framework to manage complexity. It enables the integration of diverse components—physical infrastructure (transportation, energy grids), digital platforms (IoT sensors, AI analytics), and human processes (public administration, citizen engagement)—into a cohesive whole. In China Shanghai, this is not theoretical; it is operational necessity. The city's "Smart City 2035" initiative explicitly mandates Systems Engineering principles to unify data flows across municipal services, from traffic management to emergency response.</w:t>
      </w:r>
    </w:p>
    <w:bookmarkEnd w:id="21"/>
    <w:bookmarkStart w:id="22" w:name="Xdae022ee9ea37d9e422ab0b180d41ed53ce8c17"/>
    <w:p>
      <w:pPr>
        <w:pStyle w:val="Heading2"/>
      </w:pPr>
      <w:r>
        <w:t xml:space="preserve">The Evolving Role of the Systems Engineer in China Shanghai</w:t>
      </w:r>
    </w:p>
    <w:p>
      <w:pPr>
        <w:pStyle w:val="FirstParagraph"/>
      </w:pPr>
      <w:r>
        <w:t xml:space="preserve">The modern Systems Engineer in China Shanghai is a strategic orchestrator, not a mere technical specialist. This Dissertation identifies three critical dimensions of their role:</w:t>
      </w:r>
    </w:p>
    <w:p>
      <w:pPr>
        <w:numPr>
          <w:ilvl w:val="0"/>
          <w:numId w:val="1001"/>
        </w:numPr>
        <w:pStyle w:val="Compact"/>
      </w:pPr>
      <w:r>
        <w:rPr>
          <w:bCs/>
          <w:b/>
        </w:rPr>
        <w:t xml:space="preserve">Integration Architect:</w:t>
      </w:r>
      <w:r>
        <w:t xml:space="preserve"> </w:t>
      </w:r>
      <w:r>
        <w:t xml:space="preserve">They bridge gaps between departments (e.g., municipal planning, telecom providers like China Mobile Shanghai, and tech firms like Alibaba Cloud). For instance, designing the city-wide "Shanghai Smart Traffic Platform" required a Systems Engineer to harmonize real-time data from 300,000+ traffic cameras with public transit schedules and weather APIs.</w:t>
      </w:r>
    </w:p>
    <w:p>
      <w:pPr>
        <w:numPr>
          <w:ilvl w:val="0"/>
          <w:numId w:val="1001"/>
        </w:numPr>
        <w:pStyle w:val="Compact"/>
      </w:pPr>
      <w:r>
        <w:rPr>
          <w:bCs/>
          <w:b/>
        </w:rPr>
        <w:t xml:space="preserve">Risk Anticipator:</w:t>
      </w:r>
      <w:r>
        <w:t xml:space="preserve"> </w:t>
      </w:r>
      <w:r>
        <w:t xml:space="preserve">Shanghai's rapid development introduces systemic vulnerabilities (e.g., cyber threats to critical infrastructure). Systems Engineers employ model-based systems engineering (MBSE) to simulate failures—like grid outages during peak demand—and design resilient fallback protocols. This is vital in a city where 60% of industrial output relies on uninterrupted power.</w:t>
      </w:r>
    </w:p>
    <w:p>
      <w:pPr>
        <w:numPr>
          <w:ilvl w:val="0"/>
          <w:numId w:val="1001"/>
        </w:numPr>
        <w:pStyle w:val="Compact"/>
      </w:pPr>
      <w:r>
        <w:rPr>
          <w:bCs/>
          <w:b/>
        </w:rPr>
        <w:t xml:space="preserve">Sustainability Catalyst:</w:t>
      </w:r>
      <w:r>
        <w:t xml:space="preserve"> </w:t>
      </w:r>
      <w:r>
        <w:t xml:space="preserve">Aligning with Shanghai's "Double Carbon" policy (peaking emissions by 2030, carbon neutrality by 2060), Systems Engineers optimize energy systems. Projects like the integrated microgrid at Lingang New City demonstrate how they balance renewable sources (solar/wind), storage solutions, and industrial demand—reducing grid strain while advancing ecological goals.</w:t>
      </w:r>
    </w:p>
    <w:bookmarkEnd w:id="22"/>
    <w:bookmarkStart w:id="23" w:name="X8f6f44b78bd731aa0a934e4f863b39c0a4c1a2f"/>
    <w:p>
      <w:pPr>
        <w:pStyle w:val="Heading2"/>
      </w:pPr>
      <w:r>
        <w:t xml:space="preserve">Case Study: Systems Engineering in Shanghai's Metro Expansion</w:t>
      </w:r>
    </w:p>
    <w:p>
      <w:pPr>
        <w:pStyle w:val="FirstParagraph"/>
      </w:pPr>
      <w:r>
        <w:t xml:space="preserve">A compelling case study is the development of Shanghai Metro Line 17. This 30-km extension, connecting Pudong to the Lingang Special Area (a hub for advanced manufacturing), exemplifies Systems Engineering in action. Traditional engineering might focus solely on tunneling or train design. Instead, a multidisciplinary team led by a Systems Engineer considered the entire ecosystem:</w:t>
      </w:r>
    </w:p>
    <w:p>
      <w:pPr>
        <w:numPr>
          <w:ilvl w:val="0"/>
          <w:numId w:val="1002"/>
        </w:numPr>
        <w:pStyle w:val="Compact"/>
      </w:pPr>
      <w:r>
        <w:t xml:space="preserve">How station design impacts passenger flow and retail integration,</w:t>
      </w:r>
    </w:p>
    <w:p>
      <w:pPr>
        <w:numPr>
          <w:ilvl w:val="0"/>
          <w:numId w:val="1002"/>
        </w:numPr>
        <w:pStyle w:val="Compact"/>
      </w:pPr>
      <w:r>
        <w:t xml:space="preserve">How train scheduling synchronizes with bus networks and ride-sharing apps,</w:t>
      </w:r>
    </w:p>
    <w:p>
      <w:pPr>
        <w:numPr>
          <w:ilvl w:val="0"/>
          <w:numId w:val="1002"/>
        </w:numPr>
        <w:pStyle w:val="Compact"/>
      </w:pPr>
      <w:r>
        <w:t xml:space="preserve">How data from embedded sensors feeds into city-wide predictive maintenance systems.</w:t>
      </w:r>
    </w:p>
    <w:p>
      <w:pPr>
        <w:pStyle w:val="FirstParagraph"/>
      </w:pPr>
      <w:r>
        <w:t xml:space="preserve">This holistic approach reduced operational delays by 22% compared to previous lines and increased ridership by 15% in the first year, directly supporting Shanghai's goal of reducing private vehicle dependency. This Dissertation underscores that such outcomes are impossible without the Systems Engineer’s ability to see and manage interdependencies.</w:t>
      </w:r>
    </w:p>
    <w:bookmarkEnd w:id="23"/>
    <w:bookmarkStart w:id="24" w:name="X5956e3474f652855f5a2a89d219e1a248241fdb"/>
    <w:p>
      <w:pPr>
        <w:pStyle w:val="Heading2"/>
      </w:pPr>
      <w:r>
        <w:t xml:space="preserve">Challenges and Future Trajectory for Systems Engineers in China Shanghai</w:t>
      </w:r>
    </w:p>
    <w:p>
      <w:pPr>
        <w:pStyle w:val="FirstParagraph"/>
      </w:pPr>
      <w:r>
        <w:t xml:space="preserve">Despite progress, challenges persist. The rapid pace of technological change demands continuous upskilling—Systems Engineers must master AI/ML tools alongside traditional systems methodologies. Additionally, cultural barriers exist; siloed organizational structures within large state-owned enterprises (e.g., Shanghai Municipal Administration) sometimes hinder collaborative systems thinking.</w:t>
      </w:r>
    </w:p>
    <w:p>
      <w:pPr>
        <w:pStyle w:val="BodyText"/>
      </w:pPr>
      <w:r>
        <w:t xml:space="preserve">However, Shanghai is actively addressing these gaps. The "Shanghai Systems Engineering Talent Development Plan" (2023), backed by the municipal government and institutions like Tongji University, offers specialized certification programs integrating real-world Shanghai projects. This Dissertation predicts that as China’s technological ambitions deepen—particularly in AI-driven governance and green tech—the demand for skilled Systems Engineers in Shanghai will grow exponentially, becoming a cornerstone of the city’s competitive advantage.</w:t>
      </w:r>
    </w:p>
    <w:bookmarkEnd w:id="24"/>
    <w:bookmarkStart w:id="25" w:name="Xee9490a2c05f3aec12fe6837ee4604ca11dc381"/>
    <w:p>
      <w:pPr>
        <w:pStyle w:val="Heading2"/>
      </w:pPr>
      <w:r>
        <w:t xml:space="preserve">Conclusion: Systems Engineering as Shanghai's Foundational Discipline</w:t>
      </w:r>
    </w:p>
    <w:p>
      <w:pPr>
        <w:pStyle w:val="FirstParagraph"/>
      </w:pPr>
      <w:r>
        <w:t xml:space="preserve">This Dissertation affirms that Systems Engineering is not merely relevant but foundational to China Shanghai's future. The discipline transforms abstract visions like "smart city" into functional realities by ensuring that every component—digital, physical, and human—operates in harmonious synergy. As Shanghai navigates its journey toward becoming a model of sustainable urban innovation, the role of the Systems Engineer evolves from technical coordinator to strategic architect of resilience and prosperity.</w:t>
      </w:r>
    </w:p>
    <w:p>
      <w:pPr>
        <w:pStyle w:val="BodyText"/>
      </w:pPr>
      <w:r>
        <w:t xml:space="preserve">In China Shanghai's context, where complexity is constant and stakes are high, the Systems Engineer is the indispensable force ensuring that progress is not just rapid, but also integrated, sustainable, and truly human-centered. For any student or professional aiming to contribute to Shanghai’s next chapter of development—this Dissertation concludes—the path begins with mastering Systems Engineering.</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the Context of China Shanghai's Urban Development</dc:title>
  <dc:creator/>
  <cp:keywords/>
  <dcterms:created xsi:type="dcterms:W3CDTF">2026-07-09T05:59:02Z</dcterms:created>
  <dcterms:modified xsi:type="dcterms:W3CDTF">2026-07-09T05:59:02Z</dcterms:modified>
</cp:coreProperties>
</file>

<file path=docProps/custom.xml><?xml version="1.0" encoding="utf-8"?>
<Properties xmlns="http://schemas.openxmlformats.org/officeDocument/2006/custom-properties" xmlns:vt="http://schemas.openxmlformats.org/officeDocument/2006/docPropsVTypes"/>
</file>